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79B705" w14:textId="56051005" w:rsidR="006B4625" w:rsidRDefault="005E5DA5">
      <w:r>
        <w:t>Assignment</w:t>
      </w:r>
      <w:r w:rsidR="006B4625">
        <w:t xml:space="preserve"> </w:t>
      </w:r>
      <w:r w:rsidR="00C04E97">
        <w:t>#10</w:t>
      </w:r>
      <w:r w:rsidR="006658AB">
        <w:t xml:space="preserve">           </w:t>
      </w:r>
      <w:r w:rsidR="00A21C6A">
        <w:tab/>
      </w:r>
      <w:r w:rsidR="00A21C6A">
        <w:tab/>
      </w:r>
      <w:r w:rsidR="00A21C6A">
        <w:tab/>
      </w:r>
      <w:r w:rsidR="00A21C6A">
        <w:tab/>
      </w:r>
      <w:r w:rsidR="00A21C6A">
        <w:tab/>
      </w:r>
      <w:r w:rsidR="00A21C6A">
        <w:tab/>
      </w:r>
      <w:r w:rsidR="006658AB">
        <w:t xml:space="preserve"> </w:t>
      </w:r>
      <w:r w:rsidR="006B4625">
        <w:t>Nam</w:t>
      </w:r>
      <w:r w:rsidR="00C04E97">
        <w:t>e: Zhaozhong (Alex) Wang</w:t>
      </w:r>
      <w:r w:rsidR="006658AB">
        <w:t xml:space="preserve">                        </w:t>
      </w:r>
    </w:p>
    <w:p w14:paraId="396F1541" w14:textId="1DE28D79" w:rsidR="006B4625" w:rsidRDefault="006B4625">
      <w:r w:rsidRPr="006B4625">
        <w:rPr>
          <w:sz w:val="36"/>
          <w:szCs w:val="36"/>
        </w:rPr>
        <w:t xml:space="preserve">Program </w:t>
      </w:r>
      <w:r w:rsidR="00856150" w:rsidRPr="001E5110">
        <w:t>:</w:t>
      </w:r>
      <w:r w:rsidR="00C04E97">
        <w:t xml:space="preserve"> PropertyTax.java </w:t>
      </w:r>
      <w:r w:rsidR="00CC4055" w:rsidRPr="001E5110">
        <w:t>( give</w:t>
      </w:r>
      <w:r>
        <w:t xml:space="preserve"> filename)</w:t>
      </w:r>
    </w:p>
    <w:p w14:paraId="758F41AA" w14:textId="77777777" w:rsidR="006B4625" w:rsidRDefault="00603581">
      <w:r w:rsidRPr="006E0F02">
        <w:rPr>
          <w:b/>
        </w:rPr>
        <w:t>Screen</w:t>
      </w:r>
      <w:r w:rsidR="00C36C44">
        <w:rPr>
          <w:b/>
        </w:rPr>
        <w:t>s</w:t>
      </w:r>
      <w:r w:rsidRPr="006E0F02">
        <w:rPr>
          <w:b/>
        </w:rPr>
        <w:t>hot</w:t>
      </w:r>
      <w:r w:rsidR="006E0F02">
        <w:rPr>
          <w:b/>
        </w:rPr>
        <w:t xml:space="preserve"> </w:t>
      </w:r>
      <w:r w:rsidR="005402B8">
        <w:rPr>
          <w:b/>
        </w:rPr>
        <w:t>(Sample</w:t>
      </w:r>
      <w:r w:rsidR="006E0F02">
        <w:rPr>
          <w:b/>
        </w:rPr>
        <w:t xml:space="preserve"> Run</w:t>
      </w:r>
      <w:r w:rsidR="00856150">
        <w:rPr>
          <w:b/>
        </w:rPr>
        <w:t>):</w:t>
      </w:r>
      <w:r w:rsidR="006E0F02">
        <w:rPr>
          <w:b/>
        </w:rPr>
        <w:t xml:space="preserve"> </w:t>
      </w:r>
      <w:r>
        <w:t xml:space="preserve">   GIVE</w:t>
      </w:r>
      <w:r w:rsidR="006B4625">
        <w:t xml:space="preserve"> IMAGE screen </w:t>
      </w:r>
      <w:r w:rsidR="00831172">
        <w:t>shot of</w:t>
      </w:r>
      <w:r w:rsidR="006B4625">
        <w:t xml:space="preserve"> the program running</w:t>
      </w:r>
      <w:r w:rsidR="00812EED">
        <w:t xml:space="preserve"> </w:t>
      </w:r>
    </w:p>
    <w:p w14:paraId="13D71BE9" w14:textId="4655CA4B" w:rsidR="006B4625" w:rsidRDefault="00BC766B" w:rsidP="006B4625">
      <w:r w:rsidRPr="00BC766B">
        <w:drawing>
          <wp:inline distT="0" distB="0" distL="0" distR="0" wp14:anchorId="643E84C6" wp14:editId="61D04138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66494" w14:textId="712AA615" w:rsidR="00A2785E" w:rsidRDefault="00BC766B" w:rsidP="006B4625">
      <w:r w:rsidRPr="00BC766B">
        <w:drawing>
          <wp:inline distT="0" distB="0" distL="0" distR="0" wp14:anchorId="09E3C139" wp14:editId="635C90C4">
            <wp:extent cx="5943600" cy="33331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26B11" w14:textId="2CA006C4" w:rsidR="00BC766B" w:rsidRDefault="00BC766B" w:rsidP="006B4625">
      <w:r w:rsidRPr="00BC766B">
        <w:lastRenderedPageBreak/>
        <w:drawing>
          <wp:inline distT="0" distB="0" distL="0" distR="0" wp14:anchorId="123067DF" wp14:editId="2B171CBD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766B" w:rsidSect="009B47F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4E7199" w14:textId="77777777" w:rsidR="00197F08" w:rsidRDefault="00197F08" w:rsidP="00C56061">
      <w:pPr>
        <w:spacing w:after="0" w:line="240" w:lineRule="auto"/>
      </w:pPr>
      <w:r>
        <w:separator/>
      </w:r>
    </w:p>
  </w:endnote>
  <w:endnote w:type="continuationSeparator" w:id="0">
    <w:p w14:paraId="4417EE08" w14:textId="77777777" w:rsidR="00197F08" w:rsidRDefault="00197F08" w:rsidP="00C560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76662" w14:textId="77777777" w:rsidR="00BE1FE9" w:rsidRDefault="00BE1F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075111" w14:textId="77777777" w:rsidR="00BE1FE9" w:rsidRDefault="00BE1F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70534" w14:textId="77777777" w:rsidR="00BE1FE9" w:rsidRDefault="00BE1F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DA176F" w14:textId="77777777" w:rsidR="00197F08" w:rsidRDefault="00197F08" w:rsidP="00C56061">
      <w:pPr>
        <w:spacing w:after="0" w:line="240" w:lineRule="auto"/>
      </w:pPr>
      <w:r>
        <w:separator/>
      </w:r>
    </w:p>
  </w:footnote>
  <w:footnote w:type="continuationSeparator" w:id="0">
    <w:p w14:paraId="0FDE9529" w14:textId="77777777" w:rsidR="00197F08" w:rsidRDefault="00197F08" w:rsidP="00C560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7EA29" w14:textId="77777777" w:rsidR="00BE1FE9" w:rsidRDefault="00BE1F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CEC90A" w14:textId="437C5450" w:rsidR="00CD2E0B" w:rsidRDefault="00D7430F">
    <w:pPr>
      <w:pStyle w:val="Header"/>
      <w:rPr>
        <w:sz w:val="24"/>
      </w:rPr>
    </w:pPr>
    <w:r w:rsidRPr="00CD2E0B">
      <w:rPr>
        <w:sz w:val="24"/>
      </w:rPr>
      <w:t>CS</w:t>
    </w:r>
    <w:r w:rsidR="00163C83">
      <w:rPr>
        <w:sz w:val="24"/>
      </w:rPr>
      <w:t xml:space="preserve"> </w:t>
    </w:r>
    <w:r w:rsidR="00BE1FE9">
      <w:rPr>
        <w:sz w:val="24"/>
      </w:rPr>
      <w:t>1</w:t>
    </w:r>
    <w:r w:rsidR="0084519E">
      <w:rPr>
        <w:sz w:val="24"/>
      </w:rPr>
      <w:t>A</w:t>
    </w:r>
    <w:r w:rsidRPr="00CD2E0B">
      <w:rPr>
        <w:sz w:val="24"/>
      </w:rPr>
      <w:t xml:space="preserve">      </w:t>
    </w:r>
  </w:p>
  <w:p w14:paraId="74032EE4" w14:textId="77777777" w:rsidR="00C56061" w:rsidRPr="00CD2E0B" w:rsidRDefault="00CD2E0B">
    <w:pPr>
      <w:pStyle w:val="Header"/>
      <w:rPr>
        <w:sz w:val="24"/>
      </w:rPr>
    </w:pPr>
    <w:r>
      <w:rPr>
        <w:sz w:val="24"/>
      </w:rPr>
      <w:t>______________________________________________________________________________</w:t>
    </w:r>
    <w:r w:rsidR="00D7430F" w:rsidRPr="00CD2E0B">
      <w:rPr>
        <w:sz w:val="24"/>
      </w:rPr>
      <w:t xml:space="preserve">                                                                       </w:t>
    </w:r>
    <w:r w:rsidR="00C56061" w:rsidRPr="00CD2E0B">
      <w:rPr>
        <w:sz w:val="24"/>
      </w:rPr>
      <w:t xml:space="preserve">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EEC759" w14:textId="77777777" w:rsidR="00BE1FE9" w:rsidRDefault="00BE1F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MDCyMDYwNbQwtjRT0lEKTi0uzszPAykwqQUABcNpFiwAAAA="/>
  </w:docVars>
  <w:rsids>
    <w:rsidRoot w:val="006B4625"/>
    <w:rsid w:val="00056685"/>
    <w:rsid w:val="000A1133"/>
    <w:rsid w:val="000B0D41"/>
    <w:rsid w:val="000D74A8"/>
    <w:rsid w:val="000F46B8"/>
    <w:rsid w:val="00163C83"/>
    <w:rsid w:val="00197F08"/>
    <w:rsid w:val="001C04C4"/>
    <w:rsid w:val="001C30FD"/>
    <w:rsid w:val="001C7311"/>
    <w:rsid w:val="001E48F9"/>
    <w:rsid w:val="001E5110"/>
    <w:rsid w:val="00206D6B"/>
    <w:rsid w:val="00212A88"/>
    <w:rsid w:val="00220F3D"/>
    <w:rsid w:val="002B490A"/>
    <w:rsid w:val="002B6491"/>
    <w:rsid w:val="002F5014"/>
    <w:rsid w:val="00345968"/>
    <w:rsid w:val="003A10A5"/>
    <w:rsid w:val="003F2325"/>
    <w:rsid w:val="0041367E"/>
    <w:rsid w:val="004170A3"/>
    <w:rsid w:val="00436D42"/>
    <w:rsid w:val="00455DE1"/>
    <w:rsid w:val="004C3F6F"/>
    <w:rsid w:val="00520C2D"/>
    <w:rsid w:val="005402B8"/>
    <w:rsid w:val="005C273D"/>
    <w:rsid w:val="005D6CEB"/>
    <w:rsid w:val="005E5DA5"/>
    <w:rsid w:val="005E738D"/>
    <w:rsid w:val="005F35DC"/>
    <w:rsid w:val="00603581"/>
    <w:rsid w:val="006658AB"/>
    <w:rsid w:val="0067733E"/>
    <w:rsid w:val="006B4625"/>
    <w:rsid w:val="006E0F02"/>
    <w:rsid w:val="006E26FF"/>
    <w:rsid w:val="00701ABD"/>
    <w:rsid w:val="0072746B"/>
    <w:rsid w:val="00741609"/>
    <w:rsid w:val="00744EFF"/>
    <w:rsid w:val="00764C44"/>
    <w:rsid w:val="0078667E"/>
    <w:rsid w:val="007A0977"/>
    <w:rsid w:val="00812EED"/>
    <w:rsid w:val="00831172"/>
    <w:rsid w:val="00833348"/>
    <w:rsid w:val="00841F35"/>
    <w:rsid w:val="0084519E"/>
    <w:rsid w:val="00856150"/>
    <w:rsid w:val="00882247"/>
    <w:rsid w:val="00932427"/>
    <w:rsid w:val="00964FAB"/>
    <w:rsid w:val="009B47FE"/>
    <w:rsid w:val="009D3B1E"/>
    <w:rsid w:val="00A16F33"/>
    <w:rsid w:val="00A21C6A"/>
    <w:rsid w:val="00A23D3A"/>
    <w:rsid w:val="00A2785E"/>
    <w:rsid w:val="00A34BF4"/>
    <w:rsid w:val="00A455AE"/>
    <w:rsid w:val="00A52D38"/>
    <w:rsid w:val="00A626B6"/>
    <w:rsid w:val="00A856CD"/>
    <w:rsid w:val="00AD73C9"/>
    <w:rsid w:val="00B12E00"/>
    <w:rsid w:val="00B249C9"/>
    <w:rsid w:val="00B44D89"/>
    <w:rsid w:val="00B44E6E"/>
    <w:rsid w:val="00B6068A"/>
    <w:rsid w:val="00B97777"/>
    <w:rsid w:val="00BC766B"/>
    <w:rsid w:val="00BE1FE9"/>
    <w:rsid w:val="00BE6F1B"/>
    <w:rsid w:val="00C04E97"/>
    <w:rsid w:val="00C20688"/>
    <w:rsid w:val="00C25754"/>
    <w:rsid w:val="00C36C44"/>
    <w:rsid w:val="00C4262D"/>
    <w:rsid w:val="00C43699"/>
    <w:rsid w:val="00C56061"/>
    <w:rsid w:val="00CA552A"/>
    <w:rsid w:val="00CB28C2"/>
    <w:rsid w:val="00CC4055"/>
    <w:rsid w:val="00CC7E25"/>
    <w:rsid w:val="00CD2E0B"/>
    <w:rsid w:val="00D7430F"/>
    <w:rsid w:val="00DD4900"/>
    <w:rsid w:val="00DF54FD"/>
    <w:rsid w:val="00E143AA"/>
    <w:rsid w:val="00E9261E"/>
    <w:rsid w:val="00EA26BB"/>
    <w:rsid w:val="00EA2C0A"/>
    <w:rsid w:val="00F33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84326"/>
  <w15:docId w15:val="{4A043823-AF40-47BA-AF8D-84D24030A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46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62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560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061"/>
  </w:style>
  <w:style w:type="paragraph" w:styleId="Footer">
    <w:name w:val="footer"/>
    <w:basedOn w:val="Normal"/>
    <w:link w:val="FooterChar"/>
    <w:uiPriority w:val="99"/>
    <w:unhideWhenUsed/>
    <w:rsid w:val="00C560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0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an Ibrahim</dc:creator>
  <cp:lastModifiedBy>Zhaozhong Wang</cp:lastModifiedBy>
  <cp:revision>75</cp:revision>
  <dcterms:created xsi:type="dcterms:W3CDTF">2014-03-30T14:17:00Z</dcterms:created>
  <dcterms:modified xsi:type="dcterms:W3CDTF">2020-11-24T17:49:00Z</dcterms:modified>
</cp:coreProperties>
</file>